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4184" w:rsidRPr="009C4E8E" w:rsidRDefault="002D5243" w:rsidP="002D5243">
      <w:pPr>
        <w:jc w:val="center"/>
        <w:rPr>
          <w:sz w:val="16"/>
          <w:szCs w:val="16"/>
        </w:rPr>
      </w:pPr>
      <w:r w:rsidRPr="009C4E8E">
        <w:rPr>
          <w:b/>
          <w:sz w:val="28"/>
          <w:szCs w:val="28"/>
        </w:rPr>
        <w:t>«</w:t>
      </w:r>
      <w:r w:rsidR="00E20053">
        <w:rPr>
          <w:b/>
          <w:sz w:val="28"/>
          <w:szCs w:val="28"/>
        </w:rPr>
        <w:t xml:space="preserve">Досягнення у </w:t>
      </w:r>
      <w:proofErr w:type="spellStart"/>
      <w:r w:rsidR="00E20053">
        <w:rPr>
          <w:b/>
          <w:sz w:val="28"/>
          <w:szCs w:val="28"/>
        </w:rPr>
        <w:t>кібер-фізичних</w:t>
      </w:r>
      <w:proofErr w:type="spellEnd"/>
      <w:r w:rsidR="00E20053">
        <w:rPr>
          <w:b/>
          <w:sz w:val="28"/>
          <w:szCs w:val="28"/>
        </w:rPr>
        <w:t xml:space="preserve"> системах</w:t>
      </w:r>
      <w:r w:rsidRPr="009C4E8E">
        <w:rPr>
          <w:b/>
          <w:sz w:val="28"/>
          <w:szCs w:val="28"/>
        </w:rPr>
        <w:t>»</w:t>
      </w:r>
    </w:p>
    <w:p w:rsidR="0034263B" w:rsidRPr="009C4E8E" w:rsidRDefault="00E12C47" w:rsidP="009C4E8E">
      <w:pPr>
        <w:spacing w:before="120"/>
        <w:jc w:val="center"/>
        <w:rPr>
          <w:b/>
        </w:rPr>
      </w:pPr>
      <w:r w:rsidRPr="009C4E8E">
        <w:rPr>
          <w:b/>
        </w:rPr>
        <w:t>Рецензія на статтю</w:t>
      </w:r>
    </w:p>
    <w:p w:rsidR="0034263B" w:rsidRPr="003079FC" w:rsidRDefault="0034263B" w:rsidP="003079FC">
      <w:pPr>
        <w:jc w:val="both"/>
        <w:rPr>
          <w:b/>
          <w:sz w:val="28"/>
          <w:szCs w:val="28"/>
        </w:rPr>
      </w:pPr>
      <w:r w:rsidRPr="009C4E8E">
        <w:t>за темою</w:t>
      </w:r>
      <w:r w:rsidR="009D2264">
        <w:t>:</w:t>
      </w:r>
      <w:r w:rsidR="003079FC" w:rsidRPr="003079FC">
        <w:rPr>
          <w:bCs/>
          <w:sz w:val="28"/>
          <w:szCs w:val="28"/>
        </w:rPr>
        <w:t xml:space="preserve"> </w:t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>
        <w:rPr>
          <w:u w:val="single"/>
          <w:lang w:val="ru-RU"/>
        </w:rPr>
        <w:t xml:space="preserve"> </w:t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>
        <w:rPr>
          <w:u w:val="single"/>
        </w:rPr>
        <w:tab/>
      </w:r>
      <w:r w:rsidR="00F55E6F">
        <w:rPr>
          <w:u w:val="single"/>
        </w:rPr>
        <w:tab/>
      </w:r>
    </w:p>
    <w:p w:rsidR="009C4E8E" w:rsidRPr="003079FC" w:rsidRDefault="009C4E8E" w:rsidP="009C4E8E">
      <w:pPr>
        <w:pStyle w:val="00Organisation"/>
        <w:rPr>
          <w:iCs/>
          <w:spacing w:val="-6"/>
          <w:sz w:val="16"/>
          <w:szCs w:val="16"/>
        </w:rPr>
      </w:pPr>
      <w:r w:rsidRPr="003079FC">
        <w:rPr>
          <w:iCs/>
          <w:spacing w:val="-6"/>
          <w:sz w:val="16"/>
          <w:szCs w:val="16"/>
        </w:rPr>
        <w:t>(рецензент ставить позначку «</w:t>
      </w:r>
      <w:r w:rsidR="00A54927">
        <w:rPr>
          <w:iCs/>
          <w:spacing w:val="-6"/>
          <w:sz w:val="16"/>
          <w:szCs w:val="16"/>
        </w:rPr>
        <w:t>+</w:t>
      </w:r>
      <w:r w:rsidRPr="003079FC">
        <w:rPr>
          <w:iCs/>
          <w:spacing w:val="-6"/>
          <w:sz w:val="16"/>
          <w:szCs w:val="16"/>
        </w:rPr>
        <w:t>» у відповідний стовпчик таблиці)</w:t>
      </w:r>
    </w:p>
    <w:tbl>
      <w:tblPr>
        <w:tblW w:w="503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7297"/>
        <w:gridCol w:w="663"/>
        <w:gridCol w:w="422"/>
        <w:gridCol w:w="1387"/>
      </w:tblGrid>
      <w:tr w:rsidR="009C4E8E" w:rsidRPr="003A15A2" w:rsidTr="00A56D90">
        <w:trPr>
          <w:cantSplit/>
          <w:tblHeader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3A15A2" w:rsidRDefault="009C4E8E" w:rsidP="009C4E8E">
            <w:pPr>
              <w:pStyle w:val="00Text"/>
              <w:ind w:firstLine="0"/>
              <w:jc w:val="center"/>
              <w:rPr>
                <w:b/>
                <w:spacing w:val="-6"/>
              </w:rPr>
            </w:pPr>
            <w:r w:rsidRPr="003A15A2">
              <w:rPr>
                <w:b/>
                <w:spacing w:val="-6"/>
              </w:rPr>
              <w:t>Аналіз статті за ознаками</w:t>
            </w:r>
          </w:p>
        </w:tc>
        <w:tc>
          <w:tcPr>
            <w:tcW w:w="663" w:type="dxa"/>
            <w:vAlign w:val="center"/>
          </w:tcPr>
          <w:p w:rsidR="009C4E8E" w:rsidRPr="003A15A2" w:rsidRDefault="009C4E8E" w:rsidP="00851EBA">
            <w:pPr>
              <w:pStyle w:val="00Text"/>
              <w:ind w:firstLine="0"/>
              <w:jc w:val="center"/>
              <w:rPr>
                <w:b/>
                <w:spacing w:val="-6"/>
              </w:rPr>
            </w:pPr>
            <w:r w:rsidRPr="003A15A2">
              <w:rPr>
                <w:b/>
                <w:spacing w:val="-6"/>
              </w:rPr>
              <w:t>Так</w:t>
            </w:r>
          </w:p>
        </w:tc>
        <w:tc>
          <w:tcPr>
            <w:tcW w:w="422" w:type="dxa"/>
            <w:vAlign w:val="center"/>
          </w:tcPr>
          <w:p w:rsidR="009C4E8E" w:rsidRPr="003A15A2" w:rsidRDefault="009C4E8E" w:rsidP="00851EBA">
            <w:pPr>
              <w:pStyle w:val="00Text"/>
              <w:ind w:firstLine="0"/>
              <w:jc w:val="center"/>
              <w:rPr>
                <w:b/>
                <w:spacing w:val="-6"/>
              </w:rPr>
            </w:pPr>
            <w:r w:rsidRPr="003A15A2">
              <w:rPr>
                <w:b/>
                <w:spacing w:val="-6"/>
              </w:rPr>
              <w:t>Ні</w:t>
            </w:r>
          </w:p>
        </w:tc>
        <w:tc>
          <w:tcPr>
            <w:tcW w:w="1387" w:type="dxa"/>
            <w:vAlign w:val="center"/>
          </w:tcPr>
          <w:p w:rsidR="009C4E8E" w:rsidRPr="003A15A2" w:rsidRDefault="009C4E8E" w:rsidP="00851EBA">
            <w:pPr>
              <w:pStyle w:val="00Text"/>
              <w:ind w:firstLine="0"/>
              <w:jc w:val="center"/>
              <w:rPr>
                <w:b/>
                <w:spacing w:val="-6"/>
              </w:rPr>
            </w:pPr>
            <w:r w:rsidRPr="003A15A2">
              <w:rPr>
                <w:b/>
                <w:spacing w:val="-6"/>
              </w:rPr>
              <w:t>Примітка</w:t>
            </w:r>
          </w:p>
        </w:tc>
      </w:tr>
      <w:tr w:rsidR="009C4E8E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9C4E8E" w:rsidRDefault="009C4E8E" w:rsidP="0070393A">
            <w:pPr>
              <w:pStyle w:val="00Text"/>
              <w:ind w:firstLine="0"/>
              <w:jc w:val="left"/>
              <w:rPr>
                <w:spacing w:val="-6"/>
              </w:rPr>
            </w:pPr>
            <w:r w:rsidRPr="009C4E8E">
              <w:rPr>
                <w:spacing w:val="-6"/>
              </w:rPr>
              <w:t>Назва</w:t>
            </w:r>
            <w:r>
              <w:rPr>
                <w:spacing w:val="-6"/>
              </w:rPr>
              <w:t xml:space="preserve"> відповідає змісту </w:t>
            </w:r>
            <w:r w:rsidR="0070393A">
              <w:rPr>
                <w:spacing w:val="-6"/>
              </w:rPr>
              <w:t>статті</w:t>
            </w:r>
            <w:r>
              <w:rPr>
                <w:spacing w:val="-6"/>
              </w:rPr>
              <w:t xml:space="preserve">, цікава науковій аудиторії та не потребує корегування. </w:t>
            </w:r>
          </w:p>
        </w:tc>
        <w:tc>
          <w:tcPr>
            <w:tcW w:w="663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3E3CD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3E3CDB" w:rsidRPr="009C4E8E" w:rsidRDefault="003E3CDB" w:rsidP="0070393A">
            <w:pPr>
              <w:pStyle w:val="00Text"/>
              <w:ind w:firstLine="0"/>
              <w:jc w:val="left"/>
              <w:rPr>
                <w:spacing w:val="-6"/>
              </w:rPr>
            </w:pPr>
            <w:r w:rsidRPr="003E3CDB">
              <w:rPr>
                <w:spacing w:val="-6"/>
              </w:rPr>
              <w:t>Стаття є оригінальною і робить значний внесок в існуючу наукову літературу з обраної галузі</w:t>
            </w:r>
            <w:r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3E3CDB" w:rsidRPr="009C4E8E" w:rsidRDefault="003E3CDB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E3CDB" w:rsidRPr="009C4E8E" w:rsidRDefault="003E3CDB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E3CDB" w:rsidRPr="009C4E8E" w:rsidRDefault="003E3CDB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9C4E8E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9C4E8E" w:rsidRDefault="00787E30" w:rsidP="002F191C">
            <w:pPr>
              <w:pStyle w:val="00Text"/>
              <w:ind w:firstLine="0"/>
              <w:rPr>
                <w:spacing w:val="-6"/>
              </w:rPr>
            </w:pPr>
            <w:r>
              <w:rPr>
                <w:spacing w:val="-6"/>
              </w:rPr>
              <w:t>Анотація відповідає вимогам журналу (</w:t>
            </w:r>
            <w:r w:rsidR="002F191C">
              <w:t>2</w:t>
            </w:r>
            <w:r w:rsidR="0053557A" w:rsidRPr="00E20053">
              <w:t>0</w:t>
            </w:r>
            <w:r w:rsidR="002F191C">
              <w:t>0</w:t>
            </w:r>
            <w:r w:rsidR="0053557A" w:rsidRPr="00E20053">
              <w:t>-300</w:t>
            </w:r>
            <w:r w:rsidR="002F191C">
              <w:t xml:space="preserve"> слів</w:t>
            </w:r>
            <w:r>
              <w:rPr>
                <w:spacing w:val="-6"/>
              </w:rPr>
              <w:t xml:space="preserve">) </w:t>
            </w:r>
            <w:r w:rsidR="007513B8">
              <w:rPr>
                <w:spacing w:val="-6"/>
              </w:rPr>
              <w:t>і</w:t>
            </w:r>
            <w:r>
              <w:rPr>
                <w:spacing w:val="-6"/>
              </w:rPr>
              <w:t xml:space="preserve"> розкриває основні результати досліджень.</w:t>
            </w:r>
          </w:p>
        </w:tc>
        <w:tc>
          <w:tcPr>
            <w:tcW w:w="663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9C4E8E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9C4E8E" w:rsidRDefault="009C4E8E" w:rsidP="00EA5753">
            <w:pPr>
              <w:pStyle w:val="00Text"/>
              <w:ind w:firstLine="0"/>
              <w:rPr>
                <w:spacing w:val="-6"/>
              </w:rPr>
            </w:pPr>
            <w:r w:rsidRPr="009C4E8E">
              <w:rPr>
                <w:spacing w:val="-6"/>
              </w:rPr>
              <w:t>Ключ</w:t>
            </w:r>
            <w:r w:rsidR="0070393A">
              <w:rPr>
                <w:spacing w:val="-6"/>
              </w:rPr>
              <w:t>о</w:t>
            </w:r>
            <w:r w:rsidRPr="009C4E8E">
              <w:rPr>
                <w:spacing w:val="-6"/>
              </w:rPr>
              <w:t>в</w:t>
            </w:r>
            <w:r w:rsidR="0070393A">
              <w:rPr>
                <w:spacing w:val="-6"/>
              </w:rPr>
              <w:t>і</w:t>
            </w:r>
            <w:r w:rsidR="002F191C">
              <w:rPr>
                <w:spacing w:val="-6"/>
              </w:rPr>
              <w:t xml:space="preserve"> слова (4-</w:t>
            </w:r>
            <w:r w:rsidR="0070393A">
              <w:rPr>
                <w:spacing w:val="-6"/>
              </w:rPr>
              <w:t>7</w:t>
            </w:r>
            <w:r w:rsidRPr="009C4E8E">
              <w:rPr>
                <w:spacing w:val="-6"/>
              </w:rPr>
              <w:t xml:space="preserve"> сл</w:t>
            </w:r>
            <w:r w:rsidR="0070393A">
              <w:rPr>
                <w:spacing w:val="-6"/>
              </w:rPr>
              <w:t>і</w:t>
            </w:r>
            <w:r w:rsidRPr="009C4E8E">
              <w:rPr>
                <w:spacing w:val="-6"/>
              </w:rPr>
              <w:t xml:space="preserve">в </w:t>
            </w:r>
            <w:r w:rsidR="0070393A">
              <w:rPr>
                <w:spacing w:val="-6"/>
              </w:rPr>
              <w:t xml:space="preserve">або </w:t>
            </w:r>
            <w:r w:rsidR="0070393A" w:rsidRPr="004C55AF">
              <w:t>словосполучень</w:t>
            </w:r>
            <w:r w:rsidR="0070393A">
              <w:rPr>
                <w:spacing w:val="-6"/>
              </w:rPr>
              <w:t xml:space="preserve">) не </w:t>
            </w:r>
            <w:proofErr w:type="spellStart"/>
            <w:r w:rsidR="0070393A">
              <w:rPr>
                <w:spacing w:val="-6"/>
              </w:rPr>
              <w:t>дубл</w:t>
            </w:r>
            <w:r w:rsidR="0035785A">
              <w:rPr>
                <w:spacing w:val="-6"/>
                <w:lang w:val="ru-RU"/>
              </w:rPr>
              <w:t>юються</w:t>
            </w:r>
            <w:proofErr w:type="spellEnd"/>
            <w:r w:rsidR="0070393A">
              <w:rPr>
                <w:spacing w:val="-6"/>
              </w:rPr>
              <w:t xml:space="preserve"> </w:t>
            </w:r>
            <w:r w:rsidRPr="009C4E8E">
              <w:rPr>
                <w:spacing w:val="-6"/>
              </w:rPr>
              <w:t>в заголовк</w:t>
            </w:r>
            <w:r w:rsidR="0070393A">
              <w:rPr>
                <w:spacing w:val="-6"/>
              </w:rPr>
              <w:t>у</w:t>
            </w:r>
            <w:r w:rsidRPr="009C4E8E">
              <w:rPr>
                <w:spacing w:val="-6"/>
              </w:rPr>
              <w:t xml:space="preserve">, </w:t>
            </w:r>
            <w:r w:rsidR="0070393A">
              <w:rPr>
                <w:spacing w:val="-6"/>
              </w:rPr>
              <w:t>відповідають змісту статті</w:t>
            </w:r>
            <w:r w:rsidR="0038271B"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9C4E8E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9C4E8E" w:rsidRDefault="00074F37" w:rsidP="00EA5753">
            <w:pPr>
              <w:pStyle w:val="00Text"/>
              <w:ind w:firstLine="0"/>
              <w:rPr>
                <w:spacing w:val="-6"/>
              </w:rPr>
            </w:pPr>
            <w:r>
              <w:rPr>
                <w:spacing w:val="-6"/>
              </w:rPr>
              <w:t xml:space="preserve">Вступ відображає сучасний стан проблеми на світовому рівні. Аналіз останніх досліджень і публікацій містить посилання на наукові видання за останні </w:t>
            </w:r>
            <w:r w:rsidR="00C43A00">
              <w:rPr>
                <w:spacing w:val="-6"/>
                <w:lang w:val="ru-RU"/>
              </w:rPr>
              <w:t>3</w:t>
            </w:r>
            <w:r w:rsidR="002F191C">
              <w:rPr>
                <w:spacing w:val="-6"/>
              </w:rPr>
              <w:t>-</w:t>
            </w:r>
            <w:r w:rsidR="00C43A00">
              <w:rPr>
                <w:spacing w:val="-6"/>
                <w:lang w:val="ru-RU"/>
              </w:rPr>
              <w:t>5</w:t>
            </w:r>
            <w:r>
              <w:rPr>
                <w:spacing w:val="-6"/>
              </w:rPr>
              <w:t xml:space="preserve"> років.</w:t>
            </w:r>
          </w:p>
        </w:tc>
        <w:tc>
          <w:tcPr>
            <w:tcW w:w="663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9C4E8E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9C4E8E" w:rsidRDefault="00996E5E" w:rsidP="00EA5753">
            <w:pPr>
              <w:pStyle w:val="00Text"/>
              <w:ind w:firstLine="0"/>
              <w:rPr>
                <w:spacing w:val="-6"/>
              </w:rPr>
            </w:pPr>
            <w:r>
              <w:rPr>
                <w:spacing w:val="-6"/>
              </w:rPr>
              <w:t>Мета досліджень сформульована коректно, відповідає змісту та назві</w:t>
            </w:r>
            <w:r w:rsidR="0038271B"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9C4E8E" w:rsidRPr="001D7D3D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E20053" w:rsidRDefault="0038271B" w:rsidP="00E20053">
            <w:pPr>
              <w:pStyle w:val="00Text"/>
              <w:ind w:firstLine="0"/>
              <w:rPr>
                <w:rFonts w:eastAsia="Calibri"/>
              </w:rPr>
            </w:pPr>
            <w:r w:rsidRPr="00E20053">
              <w:rPr>
                <w:rFonts w:eastAsia="Calibri"/>
              </w:rPr>
              <w:t xml:space="preserve">Розділ </w:t>
            </w:r>
            <w:r w:rsidR="00996E5E" w:rsidRPr="00E20053">
              <w:rPr>
                <w:rFonts w:eastAsia="Calibri"/>
              </w:rPr>
              <w:t>«</w:t>
            </w:r>
            <w:r w:rsidR="00E20053">
              <w:rPr>
                <w:rFonts w:eastAsia="Calibri"/>
                <w:lang w:val="en-US"/>
              </w:rPr>
              <w:t>Scope</w:t>
            </w:r>
            <w:r w:rsidR="00E20053" w:rsidRPr="00E20053">
              <w:rPr>
                <w:rFonts w:eastAsia="Calibri"/>
              </w:rPr>
              <w:t xml:space="preserve"> </w:t>
            </w:r>
            <w:r w:rsidR="00E20053">
              <w:rPr>
                <w:rFonts w:eastAsia="Calibri"/>
                <w:lang w:val="en-US"/>
              </w:rPr>
              <w:t>of</w:t>
            </w:r>
            <w:r w:rsidR="00E20053" w:rsidRPr="00E20053">
              <w:rPr>
                <w:rFonts w:eastAsia="Calibri"/>
              </w:rPr>
              <w:t xml:space="preserve"> </w:t>
            </w:r>
            <w:r w:rsidR="00E20053">
              <w:rPr>
                <w:rFonts w:eastAsia="Calibri"/>
                <w:lang w:val="en-US"/>
              </w:rPr>
              <w:t>work</w:t>
            </w:r>
            <w:r w:rsidR="00E20053" w:rsidRPr="00E20053">
              <w:rPr>
                <w:rFonts w:eastAsia="Calibri"/>
              </w:rPr>
              <w:t xml:space="preserve"> </w:t>
            </w:r>
            <w:r w:rsidR="00E20053">
              <w:rPr>
                <w:rFonts w:eastAsia="Calibri"/>
                <w:lang w:val="en-US"/>
              </w:rPr>
              <w:t>and</w:t>
            </w:r>
            <w:r w:rsidR="00E20053" w:rsidRPr="00E20053">
              <w:rPr>
                <w:rFonts w:eastAsia="Calibri"/>
              </w:rPr>
              <w:t xml:space="preserve"> </w:t>
            </w:r>
            <w:r w:rsidR="00E20053">
              <w:rPr>
                <w:rFonts w:eastAsia="Calibri"/>
                <w:lang w:val="en-US"/>
              </w:rPr>
              <w:t>objectives</w:t>
            </w:r>
            <w:r w:rsidR="00996E5E" w:rsidRPr="00E20053">
              <w:rPr>
                <w:rFonts w:eastAsia="Calibri"/>
              </w:rPr>
              <w:t>» сформульован</w:t>
            </w:r>
            <w:r w:rsidRPr="00E20053">
              <w:rPr>
                <w:rFonts w:eastAsia="Calibri"/>
              </w:rPr>
              <w:t>о</w:t>
            </w:r>
            <w:r w:rsidR="00996E5E" w:rsidRPr="00E20053">
              <w:rPr>
                <w:rFonts w:eastAsia="Calibri"/>
              </w:rPr>
              <w:t xml:space="preserve"> коректно</w:t>
            </w:r>
            <w:r w:rsidRPr="00E20053">
              <w:rPr>
                <w:rFonts w:eastAsia="Calibri"/>
              </w:rPr>
              <w:t xml:space="preserve">, </w:t>
            </w:r>
            <w:r w:rsidR="002C581B" w:rsidRPr="00E20053">
              <w:rPr>
                <w:rFonts w:eastAsia="Calibri"/>
              </w:rPr>
              <w:t>у якому</w:t>
            </w:r>
            <w:r w:rsidR="00457E08" w:rsidRPr="00E20053">
              <w:rPr>
                <w:rFonts w:eastAsia="Calibri"/>
              </w:rPr>
              <w:t xml:space="preserve"> </w:t>
            </w:r>
            <w:r w:rsidRPr="00E20053">
              <w:rPr>
                <w:rFonts w:eastAsia="Calibri"/>
              </w:rPr>
              <w:t>відображ</w:t>
            </w:r>
            <w:r w:rsidR="002C581B" w:rsidRPr="00E20053">
              <w:rPr>
                <w:rFonts w:eastAsia="Calibri"/>
              </w:rPr>
              <w:t>ено</w:t>
            </w:r>
            <w:r w:rsidRPr="00E20053">
              <w:rPr>
                <w:rFonts w:eastAsia="Calibri"/>
              </w:rPr>
              <w:t xml:space="preserve"> зміст</w:t>
            </w:r>
            <w:r w:rsidR="00996E5E" w:rsidRPr="00E20053">
              <w:rPr>
                <w:rFonts w:eastAsia="Calibri"/>
              </w:rPr>
              <w:t xml:space="preserve"> </w:t>
            </w:r>
            <w:r w:rsidR="00272699" w:rsidRPr="00E20053">
              <w:rPr>
                <w:rFonts w:eastAsia="Calibri"/>
              </w:rPr>
              <w:t>і</w:t>
            </w:r>
            <w:r w:rsidR="00996E5E" w:rsidRPr="00E20053">
              <w:rPr>
                <w:rFonts w:eastAsia="Calibri"/>
              </w:rPr>
              <w:t xml:space="preserve"> на</w:t>
            </w:r>
            <w:r w:rsidRPr="00E20053">
              <w:rPr>
                <w:rFonts w:eastAsia="Calibri"/>
              </w:rPr>
              <w:t>прям</w:t>
            </w:r>
            <w:r w:rsidR="00996E5E" w:rsidRPr="00E20053">
              <w:rPr>
                <w:rFonts w:eastAsia="Calibri"/>
              </w:rPr>
              <w:t xml:space="preserve"> дослідження</w:t>
            </w:r>
            <w:r w:rsidR="00523A6C" w:rsidRPr="00E20053">
              <w:rPr>
                <w:rFonts w:eastAsia="Calibri"/>
              </w:rPr>
              <w:t>;</w:t>
            </w:r>
            <w:r w:rsidRPr="00E20053">
              <w:rPr>
                <w:rFonts w:eastAsia="Calibri"/>
              </w:rPr>
              <w:t xml:space="preserve"> </w:t>
            </w:r>
            <w:r w:rsidR="00523A6C" w:rsidRPr="00E20053">
              <w:rPr>
                <w:rFonts w:eastAsia="Calibri"/>
              </w:rPr>
              <w:t xml:space="preserve">охарактеризовано </w:t>
            </w:r>
            <w:r w:rsidRPr="00E20053">
              <w:rPr>
                <w:rFonts w:eastAsia="Calibri"/>
              </w:rPr>
              <w:t>методи</w:t>
            </w:r>
            <w:r w:rsidR="00523A6C" w:rsidRPr="00E20053">
              <w:rPr>
                <w:rFonts w:eastAsia="Calibri"/>
              </w:rPr>
              <w:t>, використані для обробки даних.</w:t>
            </w:r>
          </w:p>
        </w:tc>
        <w:tc>
          <w:tcPr>
            <w:tcW w:w="663" w:type="dxa"/>
            <w:vAlign w:val="center"/>
          </w:tcPr>
          <w:p w:rsidR="009C4E8E" w:rsidRPr="00E20053" w:rsidRDefault="009C4E8E" w:rsidP="003079FC">
            <w:pPr>
              <w:pStyle w:val="00Text"/>
              <w:ind w:firstLine="0"/>
              <w:jc w:val="center"/>
              <w:rPr>
                <w:rFonts w:eastAsia="Calibri"/>
              </w:rPr>
            </w:pPr>
          </w:p>
        </w:tc>
        <w:tc>
          <w:tcPr>
            <w:tcW w:w="422" w:type="dxa"/>
            <w:vAlign w:val="center"/>
          </w:tcPr>
          <w:p w:rsidR="009C4E8E" w:rsidRPr="00E20053" w:rsidRDefault="009C4E8E" w:rsidP="003079FC">
            <w:pPr>
              <w:pStyle w:val="00Text"/>
              <w:ind w:firstLine="0"/>
              <w:jc w:val="center"/>
              <w:rPr>
                <w:rFonts w:eastAsia="Calibri"/>
              </w:rPr>
            </w:pPr>
          </w:p>
        </w:tc>
        <w:tc>
          <w:tcPr>
            <w:tcW w:w="1387" w:type="dxa"/>
            <w:vAlign w:val="center"/>
          </w:tcPr>
          <w:p w:rsidR="009C4E8E" w:rsidRPr="00E20053" w:rsidRDefault="009C4E8E" w:rsidP="003079FC">
            <w:pPr>
              <w:pStyle w:val="00Text"/>
              <w:ind w:firstLine="0"/>
              <w:jc w:val="center"/>
              <w:rPr>
                <w:rFonts w:eastAsia="Calibri"/>
              </w:rPr>
            </w:pPr>
          </w:p>
        </w:tc>
      </w:tr>
      <w:tr w:rsidR="0038271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AB3652" w:rsidRPr="009C4E8E" w:rsidRDefault="0038271B" w:rsidP="00E20053">
            <w:pPr>
              <w:pStyle w:val="00Text"/>
              <w:ind w:firstLine="0"/>
              <w:rPr>
                <w:spacing w:val="-6"/>
              </w:rPr>
            </w:pPr>
            <w:r w:rsidRPr="009C4E8E">
              <w:rPr>
                <w:spacing w:val="-6"/>
              </w:rPr>
              <w:t>Р</w:t>
            </w:r>
            <w:r>
              <w:rPr>
                <w:spacing w:val="-6"/>
              </w:rPr>
              <w:t>о</w:t>
            </w:r>
            <w:r w:rsidRPr="009C4E8E">
              <w:rPr>
                <w:spacing w:val="-6"/>
              </w:rPr>
              <w:t>зд</w:t>
            </w:r>
            <w:r>
              <w:rPr>
                <w:spacing w:val="-6"/>
              </w:rPr>
              <w:t>і</w:t>
            </w:r>
            <w:r w:rsidRPr="009C4E8E">
              <w:rPr>
                <w:spacing w:val="-6"/>
              </w:rPr>
              <w:t>л</w:t>
            </w:r>
            <w:r w:rsidR="00E20053">
              <w:rPr>
                <w:spacing w:val="-6"/>
              </w:rPr>
              <w:t>и, в яких висвітлено основні результати досліджень,</w:t>
            </w:r>
            <w:r w:rsidRPr="009C4E8E">
              <w:rPr>
                <w:spacing w:val="-6"/>
              </w:rPr>
              <w:t xml:space="preserve"> </w:t>
            </w:r>
            <w:r w:rsidR="00E20053">
              <w:rPr>
                <w:spacing w:val="-6"/>
              </w:rPr>
              <w:t xml:space="preserve">є </w:t>
            </w:r>
            <w:r>
              <w:rPr>
                <w:spacing w:val="-6"/>
              </w:rPr>
              <w:t xml:space="preserve">достатньо </w:t>
            </w:r>
            <w:proofErr w:type="spellStart"/>
            <w:r>
              <w:rPr>
                <w:spacing w:val="-6"/>
              </w:rPr>
              <w:t>обґрунтован</w:t>
            </w:r>
            <w:proofErr w:type="spellEnd"/>
            <w:r w:rsidR="00C43A00">
              <w:rPr>
                <w:spacing w:val="-6"/>
                <w:lang w:val="ru-RU"/>
              </w:rPr>
              <w:t>и</w:t>
            </w:r>
            <w:r w:rsidR="00E20053">
              <w:rPr>
                <w:spacing w:val="-6"/>
                <w:lang w:val="ru-RU"/>
              </w:rPr>
              <w:t>ми</w:t>
            </w:r>
            <w:r>
              <w:rPr>
                <w:spacing w:val="-6"/>
              </w:rPr>
              <w:t xml:space="preserve">, </w:t>
            </w:r>
            <w:r w:rsidR="00AB3652">
              <w:rPr>
                <w:spacing w:val="-6"/>
              </w:rPr>
              <w:t xml:space="preserve">методологічно правильно </w:t>
            </w:r>
            <w:proofErr w:type="spellStart"/>
            <w:r w:rsidR="00AB3652">
              <w:rPr>
                <w:spacing w:val="-6"/>
              </w:rPr>
              <w:t>представлен</w:t>
            </w:r>
            <w:proofErr w:type="spellEnd"/>
            <w:r w:rsidR="00C43A00">
              <w:rPr>
                <w:spacing w:val="-6"/>
                <w:lang w:val="ru-RU"/>
              </w:rPr>
              <w:t>и</w:t>
            </w:r>
            <w:r w:rsidR="00E20053">
              <w:rPr>
                <w:spacing w:val="-6"/>
                <w:lang w:val="ru-RU"/>
              </w:rPr>
              <w:t>ми</w:t>
            </w:r>
            <w:r w:rsidR="00AB3652">
              <w:rPr>
                <w:spacing w:val="-6"/>
              </w:rPr>
              <w:t xml:space="preserve">, </w:t>
            </w:r>
            <w:r>
              <w:rPr>
                <w:spacing w:val="-6"/>
              </w:rPr>
              <w:t>ма</w:t>
            </w:r>
            <w:r w:rsidR="00E20053">
              <w:rPr>
                <w:spacing w:val="-6"/>
              </w:rPr>
              <w:t>ють</w:t>
            </w:r>
            <w:bookmarkStart w:id="0" w:name="_GoBack"/>
            <w:bookmarkEnd w:id="0"/>
            <w:r>
              <w:rPr>
                <w:spacing w:val="-6"/>
              </w:rPr>
              <w:t xml:space="preserve"> новизну та практичну цінність.</w:t>
            </w:r>
            <w:r w:rsidR="00AB3652">
              <w:rPr>
                <w:spacing w:val="-6"/>
              </w:rPr>
              <w:t xml:space="preserve"> У статті є посилання на праці аналогічного напряму </w:t>
            </w:r>
            <w:proofErr w:type="spellStart"/>
            <w:r w:rsidR="00AB3652">
              <w:rPr>
                <w:spacing w:val="-6"/>
              </w:rPr>
              <w:t>досліджен</w:t>
            </w:r>
            <w:proofErr w:type="spellEnd"/>
            <w:r w:rsidR="0035785A">
              <w:rPr>
                <w:spacing w:val="-6"/>
                <w:lang w:val="ru-RU"/>
              </w:rPr>
              <w:t>ь</w:t>
            </w:r>
            <w:r w:rsidR="00AB3652">
              <w:rPr>
                <w:spacing w:val="-6"/>
              </w:rPr>
              <w:t xml:space="preserve">, проведених в інших країнах. </w:t>
            </w:r>
          </w:p>
        </w:tc>
        <w:tc>
          <w:tcPr>
            <w:tcW w:w="663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38271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38271B" w:rsidRPr="009C4E8E" w:rsidRDefault="0038271B" w:rsidP="00EA5753">
            <w:pPr>
              <w:pStyle w:val="00Text"/>
              <w:ind w:firstLine="0"/>
              <w:rPr>
                <w:spacing w:val="-6"/>
              </w:rPr>
            </w:pPr>
            <w:r>
              <w:rPr>
                <w:spacing w:val="-6"/>
              </w:rPr>
              <w:t>Рисунки,</w:t>
            </w:r>
            <w:r w:rsidR="00B03D3D">
              <w:rPr>
                <w:spacing w:val="-6"/>
              </w:rPr>
              <w:t xml:space="preserve"> </w:t>
            </w:r>
            <w:r>
              <w:rPr>
                <w:spacing w:val="-6"/>
              </w:rPr>
              <w:t>схеми</w:t>
            </w:r>
            <w:r w:rsidR="00B03D3D">
              <w:rPr>
                <w:spacing w:val="-6"/>
              </w:rPr>
              <w:t>, діаграми</w:t>
            </w:r>
            <w:r>
              <w:rPr>
                <w:spacing w:val="-6"/>
              </w:rPr>
              <w:t xml:space="preserve"> та формули виконані якісно</w:t>
            </w:r>
            <w:r w:rsidR="00A7082A">
              <w:rPr>
                <w:spacing w:val="-6"/>
              </w:rPr>
              <w:t>,</w:t>
            </w:r>
            <w:r w:rsidR="00B03D3D">
              <w:rPr>
                <w:spacing w:val="-6"/>
              </w:rPr>
              <w:t xml:space="preserve"> відповідно до вимог</w:t>
            </w:r>
            <w:r w:rsidR="007513B8">
              <w:rPr>
                <w:spacing w:val="-6"/>
                <w:lang w:val="ru-RU"/>
              </w:rPr>
              <w:t xml:space="preserve"> журналу</w:t>
            </w:r>
            <w:r w:rsidR="00B03D3D"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38271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38271B" w:rsidRPr="009C4E8E" w:rsidRDefault="00B03D3D" w:rsidP="00EA5753">
            <w:pPr>
              <w:pStyle w:val="00Text"/>
              <w:ind w:firstLine="0"/>
              <w:rPr>
                <w:spacing w:val="-6"/>
              </w:rPr>
            </w:pPr>
            <w:r w:rsidRPr="009C4E8E">
              <w:rPr>
                <w:spacing w:val="-6"/>
              </w:rPr>
              <w:t>Таблиц</w:t>
            </w:r>
            <w:r>
              <w:rPr>
                <w:spacing w:val="-6"/>
              </w:rPr>
              <w:t>і</w:t>
            </w:r>
            <w:r w:rsidRPr="009C4E8E">
              <w:rPr>
                <w:spacing w:val="-6"/>
              </w:rPr>
              <w:t xml:space="preserve"> </w:t>
            </w:r>
            <w:r w:rsidRPr="000E34C7">
              <w:t>пода</w:t>
            </w:r>
            <w:r>
              <w:t>ні</w:t>
            </w:r>
            <w:r w:rsidRPr="000E34C7">
              <w:t xml:space="preserve"> після посилання на них у тексті</w:t>
            </w:r>
            <w:r>
              <w:t xml:space="preserve">, </w:t>
            </w:r>
            <w:r w:rsidRPr="000E34C7">
              <w:t xml:space="preserve">пронумеровані арабськими </w:t>
            </w:r>
            <w:r w:rsidR="008E5DEE">
              <w:t>цифрами</w:t>
            </w:r>
            <w:r w:rsidRPr="000E34C7">
              <w:t xml:space="preserve"> (орієнтація книжкова). </w:t>
            </w:r>
            <w:r w:rsidR="003079FC">
              <w:t>У</w:t>
            </w:r>
            <w:r w:rsidRPr="000E34C7">
              <w:t>сі абревіатури розшифров</w:t>
            </w:r>
            <w:r>
              <w:t>ані</w:t>
            </w:r>
            <w:r w:rsidRPr="000E34C7">
              <w:t xml:space="preserve">. У таблицях слова </w:t>
            </w:r>
            <w:proofErr w:type="spellStart"/>
            <w:r w:rsidRPr="000E34C7">
              <w:t>написан</w:t>
            </w:r>
            <w:proofErr w:type="spellEnd"/>
            <w:r w:rsidR="00A7082A">
              <w:rPr>
                <w:lang w:val="ru-RU"/>
              </w:rPr>
              <w:t>і</w:t>
            </w:r>
            <w:r w:rsidRPr="000E34C7">
              <w:t xml:space="preserve"> повністю </w:t>
            </w:r>
            <w:r w:rsidR="002C581B">
              <w:rPr>
                <w:lang w:val="ru-RU"/>
              </w:rPr>
              <w:t xml:space="preserve">з </w:t>
            </w:r>
            <w:proofErr w:type="spellStart"/>
            <w:r w:rsidR="002C581B">
              <w:rPr>
                <w:lang w:val="ru-RU"/>
              </w:rPr>
              <w:t>правильним</w:t>
            </w:r>
            <w:proofErr w:type="spellEnd"/>
            <w:r w:rsidR="002C581B">
              <w:rPr>
                <w:lang w:val="ru-RU"/>
              </w:rPr>
              <w:t xml:space="preserve"> </w:t>
            </w:r>
            <w:proofErr w:type="spellStart"/>
            <w:r w:rsidR="002C581B">
              <w:rPr>
                <w:lang w:val="ru-RU"/>
              </w:rPr>
              <w:t>використанням</w:t>
            </w:r>
            <w:proofErr w:type="spellEnd"/>
            <w:r w:rsidRPr="000E34C7">
              <w:t xml:space="preserve"> перенос</w:t>
            </w:r>
            <w:r w:rsidR="002C581B">
              <w:t>і</w:t>
            </w:r>
            <w:r w:rsidR="002C581B">
              <w:rPr>
                <w:lang w:val="ru-RU"/>
              </w:rPr>
              <w:t>в</w:t>
            </w:r>
            <w:r>
              <w:t xml:space="preserve">. </w:t>
            </w:r>
            <w:r w:rsidR="0035785A">
              <w:rPr>
                <w:spacing w:val="-6"/>
                <w:lang w:val="ru-RU"/>
              </w:rPr>
              <w:t>У</w:t>
            </w:r>
            <w:r w:rsidRPr="009C4E8E">
              <w:rPr>
                <w:spacing w:val="-6"/>
              </w:rPr>
              <w:t xml:space="preserve"> </w:t>
            </w:r>
            <w:r>
              <w:rPr>
                <w:spacing w:val="-6"/>
              </w:rPr>
              <w:t xml:space="preserve">примітках до </w:t>
            </w:r>
            <w:r w:rsidRPr="009C4E8E">
              <w:rPr>
                <w:spacing w:val="-6"/>
              </w:rPr>
              <w:t>таблиц</w:t>
            </w:r>
            <w:r>
              <w:rPr>
                <w:spacing w:val="-6"/>
              </w:rPr>
              <w:t xml:space="preserve">ь </w:t>
            </w:r>
            <w:proofErr w:type="spellStart"/>
            <w:r>
              <w:rPr>
                <w:spacing w:val="-6"/>
              </w:rPr>
              <w:t>наведен</w:t>
            </w:r>
            <w:proofErr w:type="spellEnd"/>
            <w:r w:rsidR="0035785A">
              <w:rPr>
                <w:spacing w:val="-6"/>
                <w:lang w:val="ru-RU"/>
              </w:rPr>
              <w:t>о</w:t>
            </w:r>
            <w:r>
              <w:rPr>
                <w:spacing w:val="-6"/>
              </w:rPr>
              <w:t xml:space="preserve"> всі дані, що необхідні для розуміння змісту</w:t>
            </w:r>
            <w:r w:rsidR="00457E08">
              <w:rPr>
                <w:rFonts w:eastAsia="Calibri"/>
                <w:lang w:val="ru-RU"/>
              </w:rPr>
              <w:t>.</w:t>
            </w:r>
          </w:p>
        </w:tc>
        <w:tc>
          <w:tcPr>
            <w:tcW w:w="663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38271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38271B" w:rsidRPr="0035785A" w:rsidRDefault="00B03D3D" w:rsidP="00EA5753">
            <w:pPr>
              <w:pStyle w:val="00Text"/>
              <w:ind w:firstLine="0"/>
              <w:rPr>
                <w:spacing w:val="-6"/>
                <w:lang w:val="ru-RU"/>
              </w:rPr>
            </w:pPr>
            <w:r>
              <w:rPr>
                <w:spacing w:val="-6"/>
              </w:rPr>
              <w:t>Статт</w:t>
            </w:r>
            <w:r w:rsidRPr="009C4E8E">
              <w:rPr>
                <w:spacing w:val="-6"/>
              </w:rPr>
              <w:t xml:space="preserve">я </w:t>
            </w:r>
            <w:r>
              <w:rPr>
                <w:spacing w:val="-6"/>
              </w:rPr>
              <w:t>містить</w:t>
            </w:r>
            <w:r w:rsidRPr="009C4E8E">
              <w:rPr>
                <w:spacing w:val="-6"/>
              </w:rPr>
              <w:t xml:space="preserve"> оптимальн</w:t>
            </w:r>
            <w:r>
              <w:rPr>
                <w:spacing w:val="-6"/>
              </w:rPr>
              <w:t>у</w:t>
            </w:r>
            <w:r w:rsidRPr="009C4E8E">
              <w:rPr>
                <w:spacing w:val="-6"/>
              </w:rPr>
              <w:t xml:space="preserve"> к</w:t>
            </w:r>
            <w:r>
              <w:rPr>
                <w:spacing w:val="-6"/>
              </w:rPr>
              <w:t>і</w:t>
            </w:r>
            <w:r w:rsidRPr="009C4E8E">
              <w:rPr>
                <w:spacing w:val="-6"/>
              </w:rPr>
              <w:t>л</w:t>
            </w:r>
            <w:r>
              <w:rPr>
                <w:spacing w:val="-6"/>
              </w:rPr>
              <w:t>ькість</w:t>
            </w:r>
            <w:r w:rsidRPr="009C4E8E">
              <w:rPr>
                <w:spacing w:val="-6"/>
              </w:rPr>
              <w:t xml:space="preserve"> граф</w:t>
            </w:r>
            <w:r>
              <w:rPr>
                <w:spacing w:val="-6"/>
              </w:rPr>
              <w:t>і</w:t>
            </w:r>
            <w:r w:rsidRPr="009C4E8E">
              <w:rPr>
                <w:spacing w:val="-6"/>
              </w:rPr>
              <w:t>ч</w:t>
            </w:r>
            <w:r>
              <w:rPr>
                <w:spacing w:val="-6"/>
              </w:rPr>
              <w:t xml:space="preserve">ного </w:t>
            </w:r>
            <w:r w:rsidRPr="009C4E8E">
              <w:rPr>
                <w:spacing w:val="-6"/>
              </w:rPr>
              <w:t>матер</w:t>
            </w:r>
            <w:r>
              <w:rPr>
                <w:spacing w:val="-6"/>
              </w:rPr>
              <w:t>і</w:t>
            </w:r>
            <w:r w:rsidRPr="009C4E8E">
              <w:rPr>
                <w:spacing w:val="-6"/>
              </w:rPr>
              <w:t>ал</w:t>
            </w:r>
            <w:r>
              <w:rPr>
                <w:spacing w:val="-6"/>
              </w:rPr>
              <w:t xml:space="preserve">у </w:t>
            </w:r>
            <w:r w:rsidRPr="009C4E8E">
              <w:rPr>
                <w:spacing w:val="-6"/>
              </w:rPr>
              <w:t xml:space="preserve">для </w:t>
            </w:r>
            <w:r>
              <w:rPr>
                <w:spacing w:val="-6"/>
              </w:rPr>
              <w:t>даного</w:t>
            </w:r>
            <w:r w:rsidRPr="009C4E8E">
              <w:rPr>
                <w:spacing w:val="-6"/>
              </w:rPr>
              <w:t xml:space="preserve"> тип</w:t>
            </w:r>
            <w:r>
              <w:rPr>
                <w:spacing w:val="-6"/>
              </w:rPr>
              <w:t>у</w:t>
            </w:r>
            <w:r w:rsidRPr="009C4E8E">
              <w:rPr>
                <w:spacing w:val="-6"/>
              </w:rPr>
              <w:t xml:space="preserve"> </w:t>
            </w:r>
            <w:r>
              <w:rPr>
                <w:spacing w:val="-6"/>
              </w:rPr>
              <w:t>досліджень</w:t>
            </w:r>
            <w:r w:rsidR="0035785A">
              <w:rPr>
                <w:spacing w:val="-6"/>
                <w:lang w:val="ru-RU"/>
              </w:rPr>
              <w:t>.</w:t>
            </w:r>
          </w:p>
        </w:tc>
        <w:tc>
          <w:tcPr>
            <w:tcW w:w="663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38271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38271B" w:rsidRPr="009C4E8E" w:rsidRDefault="00AB3652" w:rsidP="00EA5753">
            <w:pPr>
              <w:pStyle w:val="00Text"/>
              <w:ind w:firstLine="0"/>
              <w:rPr>
                <w:spacing w:val="-6"/>
              </w:rPr>
            </w:pPr>
            <w:r>
              <w:rPr>
                <w:spacing w:val="-6"/>
              </w:rPr>
              <w:t xml:space="preserve">Висновки повно і конкретно відображають результати досліджень, відповідають меті </w:t>
            </w:r>
            <w:r w:rsidR="003A15A2">
              <w:rPr>
                <w:spacing w:val="-6"/>
              </w:rPr>
              <w:br/>
            </w:r>
            <w:r>
              <w:rPr>
                <w:spacing w:val="-6"/>
              </w:rPr>
              <w:t>та назві статті, а також дослівно не дубл</w:t>
            </w:r>
            <w:r w:rsidR="002C581B">
              <w:rPr>
                <w:spacing w:val="-6"/>
              </w:rPr>
              <w:t>юються</w:t>
            </w:r>
            <w:r>
              <w:rPr>
                <w:spacing w:val="-6"/>
              </w:rPr>
              <w:t xml:space="preserve"> в анотації.</w:t>
            </w:r>
          </w:p>
        </w:tc>
        <w:tc>
          <w:tcPr>
            <w:tcW w:w="663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38271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38271B" w:rsidRPr="009C4E8E" w:rsidRDefault="00AB3652" w:rsidP="00EA5753">
            <w:pPr>
              <w:pStyle w:val="00Text"/>
              <w:ind w:firstLine="0"/>
              <w:rPr>
                <w:spacing w:val="-6"/>
              </w:rPr>
            </w:pPr>
            <w:r w:rsidRPr="009C4E8E">
              <w:rPr>
                <w:spacing w:val="-6"/>
              </w:rPr>
              <w:t xml:space="preserve">Текст </w:t>
            </w:r>
            <w:r>
              <w:rPr>
                <w:spacing w:val="-6"/>
              </w:rPr>
              <w:t>статті</w:t>
            </w:r>
            <w:r w:rsidRPr="009C4E8E">
              <w:rPr>
                <w:spacing w:val="-6"/>
              </w:rPr>
              <w:t xml:space="preserve"> не </w:t>
            </w:r>
            <w:r>
              <w:rPr>
                <w:spacing w:val="-6"/>
              </w:rPr>
              <w:t>містить</w:t>
            </w:r>
            <w:r w:rsidRPr="009C4E8E">
              <w:rPr>
                <w:spacing w:val="-6"/>
              </w:rPr>
              <w:t xml:space="preserve"> орфограф</w:t>
            </w:r>
            <w:r>
              <w:rPr>
                <w:spacing w:val="-6"/>
              </w:rPr>
              <w:t>і</w:t>
            </w:r>
            <w:r w:rsidRPr="009C4E8E">
              <w:rPr>
                <w:spacing w:val="-6"/>
              </w:rPr>
              <w:t>ч</w:t>
            </w:r>
            <w:r>
              <w:rPr>
                <w:spacing w:val="-6"/>
              </w:rPr>
              <w:t>них, грам</w:t>
            </w:r>
            <w:r w:rsidRPr="009C4E8E">
              <w:rPr>
                <w:spacing w:val="-6"/>
              </w:rPr>
              <w:t>атич</w:t>
            </w:r>
            <w:r>
              <w:rPr>
                <w:spacing w:val="-6"/>
              </w:rPr>
              <w:t xml:space="preserve">них </w:t>
            </w:r>
            <w:r w:rsidR="002C581B">
              <w:rPr>
                <w:spacing w:val="-6"/>
              </w:rPr>
              <w:t>і</w:t>
            </w:r>
            <w:r w:rsidRPr="009C4E8E">
              <w:rPr>
                <w:spacing w:val="-6"/>
              </w:rPr>
              <w:t xml:space="preserve"> </w:t>
            </w:r>
            <w:r>
              <w:rPr>
                <w:spacing w:val="-6"/>
              </w:rPr>
              <w:t>друкарських помилок</w:t>
            </w:r>
            <w:r w:rsidRPr="009C4E8E">
              <w:rPr>
                <w:spacing w:val="-6"/>
              </w:rPr>
              <w:t xml:space="preserve">. </w:t>
            </w:r>
          </w:p>
        </w:tc>
        <w:tc>
          <w:tcPr>
            <w:tcW w:w="663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5F0CBC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5F0CBC" w:rsidRDefault="005F0CBC" w:rsidP="005F0CBC">
            <w:pPr>
              <w:pStyle w:val="00Text"/>
              <w:ind w:firstLine="0"/>
              <w:rPr>
                <w:spacing w:val="-6"/>
              </w:rPr>
            </w:pPr>
            <w:r>
              <w:rPr>
                <w:spacing w:val="-6"/>
              </w:rPr>
              <w:t>Усі</w:t>
            </w:r>
            <w:r w:rsidRPr="007513B8">
              <w:rPr>
                <w:spacing w:val="-6"/>
                <w:lang w:val="ru-RU"/>
              </w:rPr>
              <w:t xml:space="preserve"> </w:t>
            </w:r>
            <w:r>
              <w:rPr>
                <w:spacing w:val="-6"/>
              </w:rPr>
              <w:t>використані джерела процитовані в тексті та оформлені відповідно до вимог журналу.</w:t>
            </w:r>
          </w:p>
          <w:p w:rsidR="00D427B0" w:rsidRPr="009C4E8E" w:rsidRDefault="00D427B0" w:rsidP="005F0CBC">
            <w:pPr>
              <w:pStyle w:val="00Text"/>
              <w:ind w:firstLine="0"/>
              <w:rPr>
                <w:spacing w:val="-6"/>
              </w:rPr>
            </w:pPr>
            <w:r>
              <w:rPr>
                <w:spacing w:val="-6"/>
              </w:rPr>
              <w:t>Назви джерел англійською мовою перекладені коректно.</w:t>
            </w:r>
          </w:p>
        </w:tc>
        <w:tc>
          <w:tcPr>
            <w:tcW w:w="663" w:type="dxa"/>
            <w:vAlign w:val="center"/>
          </w:tcPr>
          <w:p w:rsidR="005F0CBC" w:rsidRPr="009C4E8E" w:rsidRDefault="005F0CBC" w:rsidP="005F0CBC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5F0CBC" w:rsidRPr="009C4E8E" w:rsidRDefault="005F0CBC" w:rsidP="005F0CBC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5F0CBC" w:rsidRPr="009C4E8E" w:rsidRDefault="005F0CBC" w:rsidP="005F0CBC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5F0CBC" w:rsidRPr="009C4E8E" w:rsidTr="00A56D90">
        <w:trPr>
          <w:cantSplit/>
          <w:trHeight w:val="270"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5F0CBC" w:rsidRDefault="005F0CBC" w:rsidP="005F0CBC">
            <w:pPr>
              <w:pStyle w:val="00Text"/>
              <w:ind w:firstLine="0"/>
              <w:rPr>
                <w:spacing w:val="-6"/>
              </w:rPr>
            </w:pPr>
            <w:r w:rsidRPr="005741AA">
              <w:rPr>
                <w:spacing w:val="-6"/>
              </w:rPr>
              <w:t xml:space="preserve">Список використаних джерел </w:t>
            </w:r>
            <w:r>
              <w:rPr>
                <w:spacing w:val="-6"/>
              </w:rPr>
              <w:t xml:space="preserve">представлений </w:t>
            </w:r>
            <w:r w:rsidRPr="005741AA">
              <w:rPr>
                <w:spacing w:val="-6"/>
              </w:rPr>
              <w:t xml:space="preserve">англійською мовою </w:t>
            </w:r>
            <w:r>
              <w:rPr>
                <w:spacing w:val="-6"/>
              </w:rPr>
              <w:t>і оформлений</w:t>
            </w:r>
            <w:r w:rsidRPr="005741AA">
              <w:rPr>
                <w:spacing w:val="-6"/>
              </w:rPr>
              <w:t xml:space="preserve"> відповідно </w:t>
            </w:r>
            <w:r>
              <w:rPr>
                <w:spacing w:val="-6"/>
              </w:rPr>
              <w:t xml:space="preserve">до міжнародних бібліографічних стандартів </w:t>
            </w:r>
            <w:r w:rsidRPr="005741AA">
              <w:rPr>
                <w:spacing w:val="-6"/>
              </w:rPr>
              <w:t>A</w:t>
            </w:r>
            <w:r w:rsidRPr="005741AA">
              <w:rPr>
                <w:spacing w:val="-6"/>
                <w:lang w:val="en-US"/>
              </w:rPr>
              <w:t>P</w:t>
            </w:r>
            <w:r w:rsidRPr="005741AA">
              <w:rPr>
                <w:spacing w:val="-6"/>
              </w:rPr>
              <w:t>A 6</w:t>
            </w:r>
            <w:proofErr w:type="spellStart"/>
            <w:r w:rsidRPr="005741AA">
              <w:rPr>
                <w:spacing w:val="-6"/>
                <w:lang w:val="en-US"/>
              </w:rPr>
              <w:t>th</w:t>
            </w:r>
            <w:proofErr w:type="spellEnd"/>
            <w:r w:rsidRPr="005741AA">
              <w:rPr>
                <w:spacing w:val="-6"/>
              </w:rPr>
              <w:t xml:space="preserve"> </w:t>
            </w:r>
            <w:r w:rsidRPr="005741AA">
              <w:rPr>
                <w:spacing w:val="-6"/>
                <w:lang w:val="en-US"/>
              </w:rPr>
              <w:t>Referencing</w:t>
            </w:r>
            <w:r w:rsidRPr="005741AA">
              <w:rPr>
                <w:spacing w:val="-6"/>
              </w:rPr>
              <w:t xml:space="preserve"> </w:t>
            </w:r>
            <w:r w:rsidRPr="005741AA">
              <w:rPr>
                <w:spacing w:val="-6"/>
                <w:lang w:val="en-US"/>
              </w:rPr>
              <w:t>Style</w:t>
            </w:r>
            <w:r>
              <w:rPr>
                <w:spacing w:val="-6"/>
              </w:rPr>
              <w:t>.</w:t>
            </w:r>
          </w:p>
          <w:p w:rsidR="005F0CBC" w:rsidRPr="005741AA" w:rsidRDefault="005F0CBC" w:rsidP="005F0CBC">
            <w:pPr>
              <w:pStyle w:val="00Text"/>
              <w:ind w:firstLine="0"/>
              <w:rPr>
                <w:spacing w:val="-6"/>
              </w:rPr>
            </w:pPr>
            <w:r w:rsidRPr="00E20053">
              <w:rPr>
                <w:spacing w:val="-6"/>
              </w:rPr>
              <w:t xml:space="preserve">30 % бібліографії представлені джерелами, що індексуються в базах даних </w:t>
            </w:r>
            <w:r w:rsidRPr="00E20053">
              <w:rPr>
                <w:spacing w:val="-6"/>
                <w:lang w:val="en-US"/>
              </w:rPr>
              <w:t>Scopus</w:t>
            </w:r>
            <w:r w:rsidRPr="00E20053">
              <w:rPr>
                <w:spacing w:val="-6"/>
              </w:rPr>
              <w:t xml:space="preserve"> чи </w:t>
            </w:r>
            <w:r w:rsidRPr="00E20053">
              <w:rPr>
                <w:spacing w:val="-6"/>
                <w:lang w:val="en-US"/>
              </w:rPr>
              <w:t>Web</w:t>
            </w:r>
            <w:r w:rsidRPr="00E20053">
              <w:rPr>
                <w:spacing w:val="-6"/>
              </w:rPr>
              <w:t xml:space="preserve"> </w:t>
            </w:r>
            <w:r w:rsidRPr="00E20053">
              <w:rPr>
                <w:spacing w:val="-6"/>
                <w:lang w:val="en-US"/>
              </w:rPr>
              <w:t>of</w:t>
            </w:r>
            <w:r w:rsidRPr="00E20053">
              <w:rPr>
                <w:spacing w:val="-6"/>
              </w:rPr>
              <w:t xml:space="preserve"> </w:t>
            </w:r>
            <w:r w:rsidRPr="00E20053">
              <w:rPr>
                <w:spacing w:val="-6"/>
                <w:lang w:val="en-US"/>
              </w:rPr>
              <w:t>Science</w:t>
            </w:r>
            <w:r w:rsidRPr="00E20053"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5F0CBC" w:rsidRPr="009C4E8E" w:rsidRDefault="005F0CBC" w:rsidP="005F0CBC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5F0CBC" w:rsidRDefault="005F0CBC" w:rsidP="005F0CBC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5F0CBC" w:rsidRPr="009C4E8E" w:rsidRDefault="005F0CBC" w:rsidP="005F0CBC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5F0CBC" w:rsidRPr="00E37DB3" w:rsidTr="00A56D90">
        <w:trPr>
          <w:cantSplit/>
          <w:jc w:val="center"/>
        </w:trPr>
        <w:tc>
          <w:tcPr>
            <w:tcW w:w="9769" w:type="dxa"/>
            <w:gridSpan w:val="4"/>
            <w:tcMar>
              <w:left w:w="28" w:type="dxa"/>
              <w:right w:w="28" w:type="dxa"/>
            </w:tcMar>
          </w:tcPr>
          <w:p w:rsidR="005F0CBC" w:rsidRPr="00272699" w:rsidRDefault="005F0CBC" w:rsidP="005F0CBC">
            <w:pPr>
              <w:pStyle w:val="00Text"/>
              <w:ind w:firstLine="0"/>
              <w:jc w:val="center"/>
              <w:rPr>
                <w:b/>
                <w:bCs/>
                <w:iCs/>
                <w:spacing w:val="-6"/>
              </w:rPr>
            </w:pPr>
            <w:r w:rsidRPr="00272699">
              <w:rPr>
                <w:b/>
                <w:bCs/>
                <w:iCs/>
                <w:spacing w:val="-6"/>
              </w:rPr>
              <w:t>Заключна оцінка рецензента</w:t>
            </w:r>
          </w:p>
        </w:tc>
      </w:tr>
      <w:tr w:rsidR="005F0CBC" w:rsidRPr="00E37DB3" w:rsidTr="00A56D90">
        <w:trPr>
          <w:cantSplit/>
          <w:trHeight w:val="90"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5F0CBC" w:rsidRPr="00272699" w:rsidRDefault="005F0CBC" w:rsidP="005F0CBC">
            <w:pPr>
              <w:tabs>
                <w:tab w:val="left" w:pos="720"/>
                <w:tab w:val="left" w:pos="1080"/>
                <w:tab w:val="left" w:pos="1980"/>
              </w:tabs>
              <w:jc w:val="both"/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</w:pPr>
            <w:r w:rsidRPr="00272699">
              <w:rPr>
                <w:i/>
                <w:spacing w:val="-7"/>
                <w:sz w:val="20"/>
                <w:szCs w:val="20"/>
              </w:rPr>
              <w:t>Стаття рекомендується до опублікування в журналі «</w:t>
            </w:r>
            <w:r w:rsidR="00E20053" w:rsidRPr="00E20053">
              <w:rPr>
                <w:i/>
                <w:spacing w:val="-7"/>
                <w:sz w:val="20"/>
                <w:szCs w:val="20"/>
              </w:rPr>
              <w:t xml:space="preserve">Досягнення у </w:t>
            </w:r>
            <w:proofErr w:type="spellStart"/>
            <w:r w:rsidR="00E20053" w:rsidRPr="00E20053">
              <w:rPr>
                <w:i/>
                <w:spacing w:val="-7"/>
                <w:sz w:val="20"/>
                <w:szCs w:val="20"/>
              </w:rPr>
              <w:t>кібер-фізичних</w:t>
            </w:r>
            <w:proofErr w:type="spellEnd"/>
            <w:r w:rsidR="00E20053" w:rsidRPr="00E20053">
              <w:rPr>
                <w:i/>
                <w:spacing w:val="-7"/>
                <w:sz w:val="20"/>
                <w:szCs w:val="20"/>
              </w:rPr>
              <w:t xml:space="preserve"> системах</w:t>
            </w:r>
            <w:r w:rsidRPr="00272699">
              <w:rPr>
                <w:i/>
                <w:spacing w:val="-7"/>
                <w:sz w:val="20"/>
                <w:szCs w:val="20"/>
              </w:rPr>
              <w:t>» без зауважень.</w:t>
            </w:r>
          </w:p>
        </w:tc>
        <w:tc>
          <w:tcPr>
            <w:tcW w:w="663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</w:tr>
      <w:tr w:rsidR="005F0CBC" w:rsidRPr="00E37DB3" w:rsidTr="00A56D90">
        <w:trPr>
          <w:cantSplit/>
          <w:trHeight w:val="405"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5F0CBC" w:rsidRPr="00E37DB3" w:rsidRDefault="005F0CBC" w:rsidP="005F0CBC">
            <w:pPr>
              <w:tabs>
                <w:tab w:val="left" w:pos="720"/>
                <w:tab w:val="left" w:pos="1080"/>
                <w:tab w:val="left" w:pos="1980"/>
              </w:tabs>
              <w:jc w:val="both"/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</w:pPr>
            <w:r w:rsidRPr="00E37DB3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Стаття може бути опублікована в журналі </w:t>
            </w:r>
            <w:r w:rsidR="00A54927" w:rsidRPr="00272699">
              <w:rPr>
                <w:i/>
                <w:spacing w:val="-7"/>
                <w:sz w:val="20"/>
                <w:szCs w:val="20"/>
              </w:rPr>
              <w:t>«</w:t>
            </w:r>
            <w:r w:rsidR="00E20053" w:rsidRPr="00E20053">
              <w:rPr>
                <w:i/>
                <w:spacing w:val="-7"/>
                <w:sz w:val="20"/>
                <w:szCs w:val="20"/>
              </w:rPr>
              <w:t xml:space="preserve">Досягнення у </w:t>
            </w:r>
            <w:proofErr w:type="spellStart"/>
            <w:r w:rsidR="00E20053" w:rsidRPr="00E20053">
              <w:rPr>
                <w:i/>
                <w:spacing w:val="-7"/>
                <w:sz w:val="20"/>
                <w:szCs w:val="20"/>
              </w:rPr>
              <w:t>кібер-фізичних</w:t>
            </w:r>
            <w:proofErr w:type="spellEnd"/>
            <w:r w:rsidR="00E20053" w:rsidRPr="00E20053">
              <w:rPr>
                <w:i/>
                <w:spacing w:val="-7"/>
                <w:sz w:val="20"/>
                <w:szCs w:val="20"/>
              </w:rPr>
              <w:t xml:space="preserve"> системах</w:t>
            </w:r>
            <w:r w:rsidR="00A54927" w:rsidRPr="00272699">
              <w:rPr>
                <w:i/>
                <w:spacing w:val="-7"/>
                <w:sz w:val="20"/>
                <w:szCs w:val="20"/>
              </w:rPr>
              <w:t>»</w:t>
            </w:r>
            <w:r w:rsidR="00A54927">
              <w:rPr>
                <w:i/>
                <w:spacing w:val="-7"/>
                <w:sz w:val="20"/>
                <w:szCs w:val="20"/>
              </w:rPr>
              <w:t xml:space="preserve"> </w:t>
            </w:r>
            <w:r w:rsidRPr="00E37DB3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після незначних</w:t>
            </w:r>
            <w:r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r w:rsidRPr="00E37DB3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виправлень без повторного представлення рецензенту статті.</w:t>
            </w:r>
          </w:p>
        </w:tc>
        <w:tc>
          <w:tcPr>
            <w:tcW w:w="663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</w:tr>
      <w:tr w:rsidR="005F0CBC" w:rsidRPr="00E37DB3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5F0CBC" w:rsidRPr="005741AA" w:rsidRDefault="005F0CBC" w:rsidP="005F0CBC">
            <w:pPr>
              <w:tabs>
                <w:tab w:val="left" w:pos="720"/>
                <w:tab w:val="left" w:pos="1080"/>
                <w:tab w:val="left" w:pos="1980"/>
              </w:tabs>
              <w:jc w:val="both"/>
              <w:rPr>
                <w:i/>
                <w:spacing w:val="-6"/>
              </w:rPr>
            </w:pPr>
            <w:r w:rsidRPr="00E37DB3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Стаття може бути опублікована в журналі </w:t>
            </w:r>
            <w:r w:rsidR="00A54927" w:rsidRPr="00272699">
              <w:rPr>
                <w:i/>
                <w:spacing w:val="-7"/>
                <w:sz w:val="20"/>
                <w:szCs w:val="20"/>
              </w:rPr>
              <w:t>«</w:t>
            </w:r>
            <w:r w:rsidR="00E20053" w:rsidRPr="00E20053">
              <w:rPr>
                <w:i/>
                <w:spacing w:val="-7"/>
                <w:sz w:val="20"/>
                <w:szCs w:val="20"/>
              </w:rPr>
              <w:t xml:space="preserve">Досягнення у </w:t>
            </w:r>
            <w:proofErr w:type="spellStart"/>
            <w:r w:rsidR="00E20053" w:rsidRPr="00E20053">
              <w:rPr>
                <w:i/>
                <w:spacing w:val="-7"/>
                <w:sz w:val="20"/>
                <w:szCs w:val="20"/>
              </w:rPr>
              <w:t>кібер-фізичних</w:t>
            </w:r>
            <w:proofErr w:type="spellEnd"/>
            <w:r w:rsidR="00E20053" w:rsidRPr="00E20053">
              <w:rPr>
                <w:i/>
                <w:spacing w:val="-7"/>
                <w:sz w:val="20"/>
                <w:szCs w:val="20"/>
              </w:rPr>
              <w:t xml:space="preserve"> системах</w:t>
            </w:r>
            <w:r w:rsidR="00A54927" w:rsidRPr="00272699">
              <w:rPr>
                <w:i/>
                <w:spacing w:val="-7"/>
                <w:sz w:val="20"/>
                <w:szCs w:val="20"/>
              </w:rPr>
              <w:t>»</w:t>
            </w:r>
            <w:r w:rsidR="00A54927">
              <w:rPr>
                <w:i/>
                <w:spacing w:val="-7"/>
                <w:sz w:val="20"/>
                <w:szCs w:val="20"/>
              </w:rPr>
              <w:t xml:space="preserve"> </w:t>
            </w:r>
            <w:r w:rsidRPr="00E37DB3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після доопрацювання автором відповідно до зауважень рецензента.</w:t>
            </w:r>
          </w:p>
          <w:p w:rsidR="005F0CBC" w:rsidRPr="00E37DB3" w:rsidRDefault="005F0CBC" w:rsidP="005F0CBC">
            <w:pPr>
              <w:tabs>
                <w:tab w:val="left" w:pos="720"/>
                <w:tab w:val="left" w:pos="1080"/>
                <w:tab w:val="left" w:pos="1980"/>
              </w:tabs>
              <w:jc w:val="both"/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</w:pPr>
            <w:r w:rsidRPr="00E37DB3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Повторне представлення рецензенту виправленого варіанту статті обов’язкове.</w:t>
            </w:r>
          </w:p>
        </w:tc>
        <w:tc>
          <w:tcPr>
            <w:tcW w:w="663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</w:tr>
      <w:tr w:rsidR="005F0CBC" w:rsidRPr="00E37DB3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5F0CBC" w:rsidRPr="00E37DB3" w:rsidRDefault="005F0CBC" w:rsidP="005F0CBC">
            <w:pPr>
              <w:tabs>
                <w:tab w:val="left" w:pos="720"/>
                <w:tab w:val="left" w:pos="1080"/>
                <w:tab w:val="left" w:pos="1980"/>
              </w:tabs>
              <w:jc w:val="both"/>
              <w:rPr>
                <w:i/>
                <w:sz w:val="20"/>
                <w:szCs w:val="20"/>
              </w:rPr>
            </w:pPr>
            <w:r w:rsidRPr="00E37DB3">
              <w:rPr>
                <w:i/>
                <w:sz w:val="20"/>
                <w:szCs w:val="20"/>
              </w:rPr>
              <w:t xml:space="preserve">Стаття не рекомендується до опублікування </w:t>
            </w:r>
            <w:r w:rsidRPr="00E37DB3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в </w:t>
            </w:r>
            <w:r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науковому </w:t>
            </w:r>
            <w:r w:rsidRPr="00E37DB3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журналі.</w:t>
            </w:r>
          </w:p>
        </w:tc>
        <w:tc>
          <w:tcPr>
            <w:tcW w:w="663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</w:tr>
    </w:tbl>
    <w:p w:rsidR="003E3CDB" w:rsidRDefault="003E3CDB" w:rsidP="00A54927">
      <w:pPr>
        <w:tabs>
          <w:tab w:val="left" w:pos="0"/>
          <w:tab w:val="left" w:pos="1980"/>
        </w:tabs>
        <w:jc w:val="both"/>
        <w:rPr>
          <w:b/>
          <w:sz w:val="20"/>
          <w:szCs w:val="20"/>
        </w:rPr>
      </w:pPr>
    </w:p>
    <w:p w:rsidR="00A54927" w:rsidRDefault="00A54927" w:rsidP="00A54927">
      <w:pPr>
        <w:tabs>
          <w:tab w:val="left" w:pos="0"/>
          <w:tab w:val="left" w:pos="1980"/>
        </w:tabs>
        <w:jc w:val="both"/>
        <w:rPr>
          <w:b/>
          <w:sz w:val="20"/>
          <w:szCs w:val="20"/>
        </w:rPr>
      </w:pPr>
    </w:p>
    <w:p w:rsidR="00CC303E" w:rsidRPr="00F55E6F" w:rsidRDefault="00CC303E" w:rsidP="003079FC">
      <w:pPr>
        <w:tabs>
          <w:tab w:val="left" w:pos="0"/>
          <w:tab w:val="left" w:pos="1980"/>
        </w:tabs>
        <w:ind w:firstLine="284"/>
        <w:jc w:val="both"/>
        <w:rPr>
          <w:b/>
          <w:sz w:val="20"/>
          <w:szCs w:val="20"/>
          <w:lang w:val="ru-RU"/>
        </w:rPr>
      </w:pPr>
      <w:r w:rsidRPr="00851EBA">
        <w:rPr>
          <w:b/>
          <w:sz w:val="20"/>
          <w:szCs w:val="20"/>
        </w:rPr>
        <w:t>Особлива думка</w:t>
      </w:r>
      <w:r w:rsidR="00851EBA">
        <w:rPr>
          <w:b/>
          <w:sz w:val="20"/>
          <w:szCs w:val="20"/>
        </w:rPr>
        <w:t>, зауваження та рекомендації</w:t>
      </w:r>
      <w:r w:rsidRPr="00851EBA">
        <w:rPr>
          <w:b/>
          <w:sz w:val="20"/>
          <w:szCs w:val="20"/>
        </w:rPr>
        <w:t xml:space="preserve"> рецензента</w:t>
      </w:r>
      <w:r w:rsidR="00851EBA" w:rsidRPr="00851EBA">
        <w:rPr>
          <w:b/>
          <w:sz w:val="20"/>
          <w:szCs w:val="20"/>
        </w:rPr>
        <w:t xml:space="preserve"> </w:t>
      </w:r>
      <w:r w:rsidRPr="00851EBA">
        <w:rPr>
          <w:sz w:val="20"/>
          <w:szCs w:val="20"/>
        </w:rPr>
        <w:t>(висловлювати необов’язково)</w:t>
      </w:r>
      <w:r w:rsidR="00E20053">
        <w:rPr>
          <w:lang w:val="ru-RU"/>
        </w:rPr>
        <w:t xml:space="preserve"> </w:t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  <w:r w:rsidR="00F55E6F" w:rsidRPr="00F55E6F">
        <w:rPr>
          <w:sz w:val="22"/>
          <w:szCs w:val="22"/>
          <w:u w:val="single"/>
          <w:lang w:val="ru-RU"/>
        </w:rPr>
        <w:tab/>
      </w:r>
    </w:p>
    <w:p w:rsidR="003079FC" w:rsidRDefault="003079FC" w:rsidP="003079FC">
      <w:pPr>
        <w:tabs>
          <w:tab w:val="left" w:pos="0"/>
          <w:tab w:val="left" w:pos="1980"/>
        </w:tabs>
        <w:ind w:firstLine="284"/>
        <w:jc w:val="both"/>
        <w:rPr>
          <w:b/>
          <w:sz w:val="20"/>
          <w:szCs w:val="20"/>
        </w:rPr>
      </w:pPr>
    </w:p>
    <w:p w:rsidR="003079FC" w:rsidRDefault="003079FC" w:rsidP="003079FC">
      <w:pPr>
        <w:tabs>
          <w:tab w:val="left" w:pos="0"/>
          <w:tab w:val="left" w:pos="1980"/>
        </w:tabs>
        <w:ind w:firstLine="284"/>
        <w:jc w:val="both"/>
        <w:rPr>
          <w:b/>
          <w:sz w:val="20"/>
          <w:szCs w:val="20"/>
        </w:rPr>
      </w:pPr>
    </w:p>
    <w:p w:rsidR="003079FC" w:rsidRPr="00236449" w:rsidRDefault="003079FC" w:rsidP="003079FC">
      <w:pPr>
        <w:ind w:firstLine="708"/>
        <w:rPr>
          <w:sz w:val="16"/>
          <w:szCs w:val="16"/>
        </w:rPr>
      </w:pPr>
    </w:p>
    <w:sectPr w:rsidR="003079FC" w:rsidRPr="0023644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zMjc2tLAwNDC3NDRR0lEKTi0uzszPAykwrAUAigJNAiwAAAA="/>
  </w:docVars>
  <w:rsids>
    <w:rsidRoot w:val="006977E8"/>
    <w:rsid w:val="000135EF"/>
    <w:rsid w:val="00017E5E"/>
    <w:rsid w:val="000344C4"/>
    <w:rsid w:val="0005228E"/>
    <w:rsid w:val="00074F37"/>
    <w:rsid w:val="00075348"/>
    <w:rsid w:val="00090EB6"/>
    <w:rsid w:val="00091C20"/>
    <w:rsid w:val="00094FE5"/>
    <w:rsid w:val="000A3B1E"/>
    <w:rsid w:val="000B1A58"/>
    <w:rsid w:val="000B2AAD"/>
    <w:rsid w:val="000B378E"/>
    <w:rsid w:val="000C1F83"/>
    <w:rsid w:val="000D7B73"/>
    <w:rsid w:val="000F7D07"/>
    <w:rsid w:val="00137487"/>
    <w:rsid w:val="00137631"/>
    <w:rsid w:val="001907FA"/>
    <w:rsid w:val="001A1ECB"/>
    <w:rsid w:val="001B5337"/>
    <w:rsid w:val="001C46BC"/>
    <w:rsid w:val="001D7D3D"/>
    <w:rsid w:val="0021504D"/>
    <w:rsid w:val="00235D3D"/>
    <w:rsid w:val="00237EC8"/>
    <w:rsid w:val="002602A8"/>
    <w:rsid w:val="00272699"/>
    <w:rsid w:val="00283BFE"/>
    <w:rsid w:val="002B68E0"/>
    <w:rsid w:val="002B7B33"/>
    <w:rsid w:val="002C581B"/>
    <w:rsid w:val="002D2AEC"/>
    <w:rsid w:val="002D5243"/>
    <w:rsid w:val="002D774C"/>
    <w:rsid w:val="002E6303"/>
    <w:rsid w:val="002F191C"/>
    <w:rsid w:val="002F4035"/>
    <w:rsid w:val="002F6D82"/>
    <w:rsid w:val="00300987"/>
    <w:rsid w:val="003079FC"/>
    <w:rsid w:val="00316FD3"/>
    <w:rsid w:val="00325F99"/>
    <w:rsid w:val="0034263B"/>
    <w:rsid w:val="00347A55"/>
    <w:rsid w:val="0035785A"/>
    <w:rsid w:val="0038271B"/>
    <w:rsid w:val="00396B79"/>
    <w:rsid w:val="003A15A2"/>
    <w:rsid w:val="003B2265"/>
    <w:rsid w:val="003E39AE"/>
    <w:rsid w:val="003E3CDB"/>
    <w:rsid w:val="003F05FA"/>
    <w:rsid w:val="004039A7"/>
    <w:rsid w:val="00403A99"/>
    <w:rsid w:val="00412444"/>
    <w:rsid w:val="00417DE4"/>
    <w:rsid w:val="004271BF"/>
    <w:rsid w:val="0044007E"/>
    <w:rsid w:val="00457E08"/>
    <w:rsid w:val="00470096"/>
    <w:rsid w:val="00483BB8"/>
    <w:rsid w:val="004A4294"/>
    <w:rsid w:val="004C7334"/>
    <w:rsid w:val="004D191D"/>
    <w:rsid w:val="004E793F"/>
    <w:rsid w:val="00504184"/>
    <w:rsid w:val="00523A6C"/>
    <w:rsid w:val="0053557A"/>
    <w:rsid w:val="005654C5"/>
    <w:rsid w:val="0056601F"/>
    <w:rsid w:val="005667C2"/>
    <w:rsid w:val="00572798"/>
    <w:rsid w:val="005741AA"/>
    <w:rsid w:val="005B3C89"/>
    <w:rsid w:val="005B574B"/>
    <w:rsid w:val="005D3711"/>
    <w:rsid w:val="005E4FB0"/>
    <w:rsid w:val="005F0CBC"/>
    <w:rsid w:val="005F1D66"/>
    <w:rsid w:val="00610431"/>
    <w:rsid w:val="00611458"/>
    <w:rsid w:val="006147CF"/>
    <w:rsid w:val="006225AB"/>
    <w:rsid w:val="006230E9"/>
    <w:rsid w:val="00660D44"/>
    <w:rsid w:val="00676B9B"/>
    <w:rsid w:val="006977E8"/>
    <w:rsid w:val="006B336F"/>
    <w:rsid w:val="006F77F7"/>
    <w:rsid w:val="0070393A"/>
    <w:rsid w:val="00717C7D"/>
    <w:rsid w:val="007228F3"/>
    <w:rsid w:val="00745EBB"/>
    <w:rsid w:val="007513B8"/>
    <w:rsid w:val="007618F4"/>
    <w:rsid w:val="00764621"/>
    <w:rsid w:val="0077256A"/>
    <w:rsid w:val="00787E30"/>
    <w:rsid w:val="00794010"/>
    <w:rsid w:val="007A1C19"/>
    <w:rsid w:val="007C468A"/>
    <w:rsid w:val="007E3F00"/>
    <w:rsid w:val="007F10BC"/>
    <w:rsid w:val="008032E0"/>
    <w:rsid w:val="00805F4A"/>
    <w:rsid w:val="00851EBA"/>
    <w:rsid w:val="008641BC"/>
    <w:rsid w:val="008723B7"/>
    <w:rsid w:val="008A1001"/>
    <w:rsid w:val="008E5DEE"/>
    <w:rsid w:val="009145B0"/>
    <w:rsid w:val="00944418"/>
    <w:rsid w:val="00953591"/>
    <w:rsid w:val="009812D6"/>
    <w:rsid w:val="0099412E"/>
    <w:rsid w:val="00996E5E"/>
    <w:rsid w:val="009C4E8E"/>
    <w:rsid w:val="009D2264"/>
    <w:rsid w:val="009F407C"/>
    <w:rsid w:val="009F78B9"/>
    <w:rsid w:val="00A05901"/>
    <w:rsid w:val="00A20A51"/>
    <w:rsid w:val="00A25D17"/>
    <w:rsid w:val="00A54927"/>
    <w:rsid w:val="00A56D90"/>
    <w:rsid w:val="00A7082A"/>
    <w:rsid w:val="00A72FAF"/>
    <w:rsid w:val="00A733A9"/>
    <w:rsid w:val="00A86CA8"/>
    <w:rsid w:val="00A9125A"/>
    <w:rsid w:val="00A9515A"/>
    <w:rsid w:val="00AA2CD2"/>
    <w:rsid w:val="00AB3652"/>
    <w:rsid w:val="00AB60A8"/>
    <w:rsid w:val="00AB7374"/>
    <w:rsid w:val="00AC4B6A"/>
    <w:rsid w:val="00AD4915"/>
    <w:rsid w:val="00AD6293"/>
    <w:rsid w:val="00B03D3D"/>
    <w:rsid w:val="00B27A9D"/>
    <w:rsid w:val="00B32A50"/>
    <w:rsid w:val="00B50C8E"/>
    <w:rsid w:val="00B54509"/>
    <w:rsid w:val="00B5492E"/>
    <w:rsid w:val="00B55D57"/>
    <w:rsid w:val="00B71D3A"/>
    <w:rsid w:val="00B80816"/>
    <w:rsid w:val="00BA0ECB"/>
    <w:rsid w:val="00BA2A66"/>
    <w:rsid w:val="00BE3E71"/>
    <w:rsid w:val="00C052FE"/>
    <w:rsid w:val="00C059F4"/>
    <w:rsid w:val="00C43A00"/>
    <w:rsid w:val="00C4453C"/>
    <w:rsid w:val="00C452C3"/>
    <w:rsid w:val="00C533E8"/>
    <w:rsid w:val="00C53998"/>
    <w:rsid w:val="00C545B5"/>
    <w:rsid w:val="00C92F8E"/>
    <w:rsid w:val="00C95829"/>
    <w:rsid w:val="00C95CE0"/>
    <w:rsid w:val="00CB6922"/>
    <w:rsid w:val="00CC303E"/>
    <w:rsid w:val="00CD25D3"/>
    <w:rsid w:val="00CD47CA"/>
    <w:rsid w:val="00CD7AF5"/>
    <w:rsid w:val="00D039A7"/>
    <w:rsid w:val="00D061EE"/>
    <w:rsid w:val="00D063AC"/>
    <w:rsid w:val="00D427B0"/>
    <w:rsid w:val="00D67F46"/>
    <w:rsid w:val="00D745CA"/>
    <w:rsid w:val="00D86F76"/>
    <w:rsid w:val="00DA7824"/>
    <w:rsid w:val="00DB3237"/>
    <w:rsid w:val="00DC2F31"/>
    <w:rsid w:val="00DE4FD0"/>
    <w:rsid w:val="00E12C47"/>
    <w:rsid w:val="00E20053"/>
    <w:rsid w:val="00E24E21"/>
    <w:rsid w:val="00E24EC7"/>
    <w:rsid w:val="00E3435E"/>
    <w:rsid w:val="00E37DB3"/>
    <w:rsid w:val="00E52E7B"/>
    <w:rsid w:val="00E7387E"/>
    <w:rsid w:val="00E74741"/>
    <w:rsid w:val="00E77EC6"/>
    <w:rsid w:val="00EA5753"/>
    <w:rsid w:val="00EC0C77"/>
    <w:rsid w:val="00EF064E"/>
    <w:rsid w:val="00F137B9"/>
    <w:rsid w:val="00F15BB5"/>
    <w:rsid w:val="00F210BD"/>
    <w:rsid w:val="00F3632C"/>
    <w:rsid w:val="00F55E6F"/>
    <w:rsid w:val="00F60245"/>
    <w:rsid w:val="00F607DB"/>
    <w:rsid w:val="00F644BB"/>
    <w:rsid w:val="00F87986"/>
    <w:rsid w:val="00FB01A8"/>
    <w:rsid w:val="00FC3886"/>
    <w:rsid w:val="00FC62D0"/>
    <w:rsid w:val="00FE34B9"/>
    <w:rsid w:val="00FF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34263B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a3">
    <w:name w:val="Plain Text"/>
    <w:basedOn w:val="a"/>
    <w:link w:val="a4"/>
    <w:rsid w:val="0034263B"/>
    <w:rPr>
      <w:rFonts w:ascii="Courier New" w:eastAsia="Calibri" w:hAnsi="Courier New"/>
      <w:sz w:val="20"/>
      <w:szCs w:val="20"/>
      <w:lang w:val="x-none" w:eastAsia="x-none"/>
    </w:rPr>
  </w:style>
  <w:style w:type="character" w:customStyle="1" w:styleId="a4">
    <w:name w:val="Текст Знак"/>
    <w:link w:val="a3"/>
    <w:rsid w:val="0034263B"/>
    <w:rPr>
      <w:rFonts w:ascii="Courier New" w:eastAsia="Calibri" w:hAnsi="Courier New"/>
    </w:rPr>
  </w:style>
  <w:style w:type="character" w:styleId="a5">
    <w:name w:val="Strong"/>
    <w:qFormat/>
    <w:rsid w:val="00E52E7B"/>
    <w:rPr>
      <w:b/>
      <w:bCs/>
    </w:rPr>
  </w:style>
  <w:style w:type="paragraph" w:customStyle="1" w:styleId="00Organisation">
    <w:name w:val="00 Organisation"/>
    <w:basedOn w:val="a"/>
    <w:rsid w:val="009C4E8E"/>
    <w:pPr>
      <w:keepNext/>
      <w:overflowPunct w:val="0"/>
      <w:autoSpaceDE w:val="0"/>
      <w:autoSpaceDN w:val="0"/>
      <w:adjustRightInd w:val="0"/>
      <w:spacing w:after="120"/>
      <w:jc w:val="center"/>
      <w:textAlignment w:val="baseline"/>
      <w:outlineLvl w:val="3"/>
    </w:pPr>
    <w:rPr>
      <w:i/>
      <w:color w:val="000000"/>
      <w:spacing w:val="-4"/>
      <w:sz w:val="20"/>
      <w:lang w:eastAsia="ru-RU"/>
    </w:rPr>
  </w:style>
  <w:style w:type="paragraph" w:customStyle="1" w:styleId="00Text">
    <w:name w:val="00 Text"/>
    <w:basedOn w:val="a"/>
    <w:rsid w:val="009C4E8E"/>
    <w:pPr>
      <w:ind w:firstLine="284"/>
      <w:jc w:val="both"/>
    </w:pPr>
    <w:rPr>
      <w:color w:val="000000"/>
      <w:spacing w:val="-4"/>
      <w:sz w:val="20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34263B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a3">
    <w:name w:val="Plain Text"/>
    <w:basedOn w:val="a"/>
    <w:link w:val="a4"/>
    <w:rsid w:val="0034263B"/>
    <w:rPr>
      <w:rFonts w:ascii="Courier New" w:eastAsia="Calibri" w:hAnsi="Courier New"/>
      <w:sz w:val="20"/>
      <w:szCs w:val="20"/>
      <w:lang w:val="x-none" w:eastAsia="x-none"/>
    </w:rPr>
  </w:style>
  <w:style w:type="character" w:customStyle="1" w:styleId="a4">
    <w:name w:val="Текст Знак"/>
    <w:link w:val="a3"/>
    <w:rsid w:val="0034263B"/>
    <w:rPr>
      <w:rFonts w:ascii="Courier New" w:eastAsia="Calibri" w:hAnsi="Courier New"/>
    </w:rPr>
  </w:style>
  <w:style w:type="character" w:styleId="a5">
    <w:name w:val="Strong"/>
    <w:qFormat/>
    <w:rsid w:val="00E52E7B"/>
    <w:rPr>
      <w:b/>
      <w:bCs/>
    </w:rPr>
  </w:style>
  <w:style w:type="paragraph" w:customStyle="1" w:styleId="00Organisation">
    <w:name w:val="00 Organisation"/>
    <w:basedOn w:val="a"/>
    <w:rsid w:val="009C4E8E"/>
    <w:pPr>
      <w:keepNext/>
      <w:overflowPunct w:val="0"/>
      <w:autoSpaceDE w:val="0"/>
      <w:autoSpaceDN w:val="0"/>
      <w:adjustRightInd w:val="0"/>
      <w:spacing w:after="120"/>
      <w:jc w:val="center"/>
      <w:textAlignment w:val="baseline"/>
      <w:outlineLvl w:val="3"/>
    </w:pPr>
    <w:rPr>
      <w:i/>
      <w:color w:val="000000"/>
      <w:spacing w:val="-4"/>
      <w:sz w:val="20"/>
      <w:lang w:eastAsia="ru-RU"/>
    </w:rPr>
  </w:style>
  <w:style w:type="paragraph" w:customStyle="1" w:styleId="00Text">
    <w:name w:val="00 Text"/>
    <w:basedOn w:val="a"/>
    <w:rsid w:val="009C4E8E"/>
    <w:pPr>
      <w:ind w:firstLine="284"/>
      <w:jc w:val="both"/>
    </w:pPr>
    <w:rPr>
      <w:color w:val="000000"/>
      <w:spacing w:val="-4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7CDC9F-0E92-4FBE-BE40-7466AA971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43</Words>
  <Characters>1109</Characters>
  <Application>Microsoft Office Word</Application>
  <DocSecurity>0</DocSecurity>
  <Lines>9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«Наукові горизонти</vt:lpstr>
      <vt:lpstr>«Наукові горизонти</vt:lpstr>
    </vt:vector>
  </TitlesOfParts>
  <Company>SPecialiST RePack</Company>
  <LinksUpToDate>false</LinksUpToDate>
  <CharactersWithSpaces>30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Наукові горизонти</dc:title>
  <dc:creator>Александр</dc:creator>
  <cp:lastModifiedBy>HP</cp:lastModifiedBy>
  <cp:revision>3</cp:revision>
  <cp:lastPrinted>2020-08-04T18:27:00Z</cp:lastPrinted>
  <dcterms:created xsi:type="dcterms:W3CDTF">2025-10-11T03:35:00Z</dcterms:created>
  <dcterms:modified xsi:type="dcterms:W3CDTF">2025-10-11T03:42:00Z</dcterms:modified>
</cp:coreProperties>
</file>